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4962" w:type="dxa"/>
        <w:tblInd w:w="-572" w:type="dxa"/>
        <w:tblLook w:val="04A0" w:firstRow="1" w:lastRow="0" w:firstColumn="1" w:lastColumn="0" w:noHBand="0" w:noVBand="1"/>
      </w:tblPr>
      <w:tblGrid>
        <w:gridCol w:w="4962"/>
      </w:tblGrid>
      <w:tr w:rsidR="00A77027" w:rsidTr="00A77027"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A77027" w:rsidRPr="007B5486" w:rsidRDefault="00A77027" w:rsidP="00115C5A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suppressAutoHyphens/>
              <w:ind w:firstLine="851"/>
              <w:rPr>
                <w:bCs/>
                <w:noProof/>
                <w:sz w:val="16"/>
                <w:szCs w:val="16"/>
              </w:rPr>
            </w:pPr>
            <w:r>
              <w:rPr>
                <w:bCs/>
                <w:noProof/>
                <w:sz w:val="16"/>
                <w:szCs w:val="16"/>
              </w:rPr>
              <w:t xml:space="preserve">   </w:t>
            </w:r>
          </w:p>
          <w:p w:rsidR="00A77027" w:rsidRDefault="00A77027" w:rsidP="002A0FE5">
            <w:pPr>
              <w:tabs>
                <w:tab w:val="left" w:pos="708"/>
              </w:tabs>
              <w:ind w:firstLine="851"/>
              <w:jc w:val="center"/>
              <w:rPr>
                <w:rStyle w:val="a3"/>
                <w:b w:val="0"/>
                <w:color w:val="000000"/>
                <w:sz w:val="28"/>
                <w:szCs w:val="28"/>
              </w:rPr>
            </w:pPr>
          </w:p>
        </w:tc>
      </w:tr>
    </w:tbl>
    <w:p w:rsidR="00733B69" w:rsidRDefault="00BD6C58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849A8">
        <w:rPr>
          <w:rFonts w:ascii="Times New Roman" w:eastAsia="Times New Roman" w:hAnsi="Times New Roman" w:cs="Times New Roman"/>
          <w:bCs/>
          <w:noProof/>
          <w:sz w:val="24"/>
          <w:szCs w:val="24"/>
          <w:lang w:eastAsia="ru-RU"/>
        </w:rPr>
        <w:drawing>
          <wp:anchor distT="0" distB="0" distL="114300" distR="114300" simplePos="0" relativeHeight="251659264" behindDoc="1" locked="0" layoutInCell="1" allowOverlap="1" wp14:anchorId="2D063D4F" wp14:editId="636ABD70">
            <wp:simplePos x="0" y="0"/>
            <wp:positionH relativeFrom="column">
              <wp:posOffset>2327910</wp:posOffset>
            </wp:positionH>
            <wp:positionV relativeFrom="paragraph">
              <wp:posOffset>16510</wp:posOffset>
            </wp:positionV>
            <wp:extent cx="1325880" cy="510540"/>
            <wp:effectExtent l="0" t="0" r="7620" b="3810"/>
            <wp:wrapTight wrapText="bothSides">
              <wp:wrapPolygon edited="0">
                <wp:start x="0" y="0"/>
                <wp:lineTo x="0" y="20955"/>
                <wp:lineTo x="21414" y="20955"/>
                <wp:lineTo x="21414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/>
                    <pic:cNvPicPr>
                      <a:picLocks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5105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6C58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anchor distT="0" distB="0" distL="114300" distR="114300" simplePos="0" relativeHeight="251658240" behindDoc="1" locked="0" layoutInCell="1" allowOverlap="1" wp14:anchorId="3669584B" wp14:editId="026D0DE4">
            <wp:simplePos x="0" y="0"/>
            <wp:positionH relativeFrom="column">
              <wp:posOffset>4217670</wp:posOffset>
            </wp:positionH>
            <wp:positionV relativeFrom="paragraph">
              <wp:posOffset>17145</wp:posOffset>
            </wp:positionV>
            <wp:extent cx="1036320" cy="498475"/>
            <wp:effectExtent l="0" t="0" r="0" b="0"/>
            <wp:wrapTight wrapText="bothSides">
              <wp:wrapPolygon edited="0">
                <wp:start x="0" y="0"/>
                <wp:lineTo x="0" y="20637"/>
                <wp:lineTo x="21044" y="20637"/>
                <wp:lineTo x="21044" y="0"/>
                <wp:lineTo x="0" y="0"/>
              </wp:wrapPolygon>
            </wp:wrapTight>
            <wp:docPr id="3" name="Рисунок 3" descr="Z:\LOGO,ТИПА\RARusm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Z:\LOGO,ТИПА\RARusme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49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60BA" w:rsidRPr="00ED60BA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733B69" w:rsidRDefault="00733B69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733B69" w:rsidRDefault="00733B69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733B69" w:rsidRDefault="00733B69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D6C58" w:rsidRDefault="00BD6C58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D2796" w:rsidRDefault="009849A8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730A7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    </w:t>
      </w:r>
    </w:p>
    <w:p w:rsidR="00221998" w:rsidRDefault="00BD2796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    </w:t>
      </w:r>
      <w:r w:rsidR="00221998" w:rsidRPr="00730A7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У</w:t>
      </w:r>
      <w:r w:rsidR="008452DA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ажаемые партнеры, </w:t>
      </w:r>
      <w:r w:rsidR="00A7702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иглашаем Вас </w:t>
      </w:r>
      <w:r w:rsidR="00560FC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инять </w:t>
      </w:r>
      <w:r w:rsidR="00A7702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>участи</w:t>
      </w:r>
      <w:r w:rsidR="00560FC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>е</w:t>
      </w:r>
      <w:r w:rsidR="00A7702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отраслевом семинаре</w:t>
      </w:r>
    </w:p>
    <w:p w:rsidR="001034C3" w:rsidRPr="001034C3" w:rsidRDefault="001034C3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560FC7" w:rsidRDefault="00221998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</w:t>
      </w:r>
      <w:r w:rsidR="00A7702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77027" w:rsidRPr="00730A78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«</w:t>
      </w:r>
      <w:r w:rsidR="001034C3" w:rsidRPr="001034C3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Оптимизация налогообложения, минимизация налоговых рисков предприятий рынка лома. Основные изменения законодательства по НДС в 2020 г.»</w:t>
      </w:r>
    </w:p>
    <w:p w:rsidR="001034C3" w:rsidRPr="001034C3" w:rsidRDefault="001034C3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eastAsia="ru-RU"/>
        </w:rPr>
      </w:pPr>
    </w:p>
    <w:p w:rsidR="00A77027" w:rsidRDefault="00560FC7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пикерами Деловой программы являются </w:t>
      </w:r>
      <w:r w:rsidR="00A77027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пециалисты </w:t>
      </w:r>
      <w:r w:rsidR="009B123A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ФНС России</w:t>
      </w:r>
      <w:r w:rsidR="005A3E4F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, ИФНС</w:t>
      </w:r>
      <w:r w:rsidR="00A77027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730A78" w:rsidRDefault="00730A7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6396A" w:rsidRPr="0016396A" w:rsidRDefault="00A77027" w:rsidP="0016396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Место проведения –</w:t>
      </w:r>
      <w:r w:rsidR="00CF2592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="0016396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Korston</w:t>
      </w:r>
      <w:proofErr w:type="spellEnd"/>
      <w:r w:rsidR="0016396A"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6396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lub</w:t>
      </w:r>
      <w:r w:rsidR="0016396A"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6396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Hotel</w:t>
      </w:r>
      <w:r w:rsidR="0016396A"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4*</w:t>
      </w:r>
      <w:r w:rsid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  <w:r w:rsidR="0016396A"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>ул. Косыгина, 15, Москва</w:t>
      </w:r>
      <w:r w:rsidR="0042729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42729F" w:rsidRPr="0042729F">
        <w:t xml:space="preserve"> </w:t>
      </w:r>
      <w:r w:rsidR="0042729F" w:rsidRPr="0042729F">
        <w:rPr>
          <w:rFonts w:ascii="Times New Roman" w:eastAsia="Times New Roman" w:hAnsi="Times New Roman" w:cs="Times New Roman"/>
          <w:sz w:val="24"/>
          <w:szCs w:val="24"/>
          <w:lang w:eastAsia="ru-RU"/>
        </w:rPr>
        <w:t>Зал «Прокофьев»</w:t>
      </w:r>
    </w:p>
    <w:p w:rsidR="0016396A" w:rsidRPr="0016396A" w:rsidRDefault="0016396A" w:rsidP="0016396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. </w:t>
      </w:r>
      <w:r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>Ленинский проспект, Площадь Гагарина</w:t>
      </w:r>
    </w:p>
    <w:p w:rsidR="0016396A" w:rsidRDefault="0016396A" w:rsidP="0016396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6D1348" w:rsidRPr="009E15C8" w:rsidRDefault="0022199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ата проведения - </w:t>
      </w:r>
      <w:r w:rsidR="006D134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2 ДЕКАБРЯ 2019 Г., </w:t>
      </w:r>
      <w:r w:rsidR="00BD3397">
        <w:rPr>
          <w:rFonts w:ascii="Times New Roman" w:eastAsia="Times New Roman" w:hAnsi="Times New Roman" w:cs="Times New Roman"/>
          <w:sz w:val="24"/>
          <w:szCs w:val="24"/>
          <w:lang w:eastAsia="ru-RU"/>
        </w:rPr>
        <w:t>четверг</w:t>
      </w:r>
    </w:p>
    <w:p w:rsidR="00730A78" w:rsidRDefault="00730A7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</w:pPr>
    </w:p>
    <w:p w:rsidR="009F6E98" w:rsidRDefault="005111A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15C8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Участие в семинаре</w:t>
      </w:r>
      <w:r w:rsidR="002A0FE5" w:rsidRPr="009E15C8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 xml:space="preserve"> </w:t>
      </w:r>
      <w:r w:rsidRPr="009E15C8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 xml:space="preserve">для членов Ассоциации </w:t>
      </w:r>
      <w:r w:rsidRPr="00B72106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ru-RU"/>
        </w:rPr>
        <w:t>бесплатное</w:t>
      </w:r>
      <w:r w:rsidRPr="00B7210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.</w:t>
      </w:r>
      <w:r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9F6E98" w:rsidRDefault="005111A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ля сторонних организаций </w:t>
      </w:r>
    </w:p>
    <w:p w:rsidR="0062479F" w:rsidRPr="009E15C8" w:rsidRDefault="009F6E9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за 1 делегата</w:t>
      </w:r>
      <w:r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111A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25 000,00 руб</w:t>
      </w:r>
      <w:r w:rsidR="00A77027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5111A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671C9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ез НДС </w:t>
      </w:r>
      <w:r w:rsidR="005111A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(включен:</w:t>
      </w:r>
      <w:r w:rsidR="006D134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671C9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кофе-брейк</w:t>
      </w:r>
      <w:r w:rsidR="00D63150">
        <w:rPr>
          <w:rFonts w:ascii="Times New Roman" w:eastAsia="Times New Roman" w:hAnsi="Times New Roman" w:cs="Times New Roman"/>
          <w:sz w:val="24"/>
          <w:szCs w:val="24"/>
          <w:lang w:eastAsia="ru-RU"/>
        </w:rPr>
        <w:t>, ланч</w:t>
      </w:r>
      <w:r w:rsidR="001671C9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9F6E98" w:rsidRPr="009F6E98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Скидки:</w:t>
      </w:r>
    </w:p>
    <w:p w:rsidR="009F6E98" w:rsidRPr="009F6E98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3 делегата – 10%</w:t>
      </w:r>
    </w:p>
    <w:p w:rsidR="009F6E98" w:rsidRPr="009F6E98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4-5 делегатов – 15%</w:t>
      </w:r>
    </w:p>
    <w:p w:rsidR="00CA7661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от 6 и более делегатов – 20%</w:t>
      </w:r>
    </w:p>
    <w:p w:rsidR="009F6E98" w:rsidRDefault="009F6E98" w:rsidP="00ED60BA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D6C58" w:rsidRPr="001034C3" w:rsidRDefault="00BD6C58" w:rsidP="00ED60BA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5111A8" w:rsidRPr="009E15C8" w:rsidRDefault="00A77027" w:rsidP="00614314">
      <w:pPr>
        <w:tabs>
          <w:tab w:val="left" w:pos="2947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</w:t>
      </w:r>
      <w:r w:rsidRPr="009E15C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ДЕЛОВАЯ ПРОГРАММА</w:t>
      </w:r>
      <w:r w:rsidR="00614314" w:rsidRPr="009E15C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</w:p>
    <w:p w:rsidR="00BD2796" w:rsidRPr="009E15C8" w:rsidRDefault="00BD2796" w:rsidP="00614314">
      <w:pPr>
        <w:tabs>
          <w:tab w:val="left" w:pos="2947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tbl>
      <w:tblPr>
        <w:tblStyle w:val="a4"/>
        <w:tblW w:w="10189" w:type="dxa"/>
        <w:tblInd w:w="-431" w:type="dxa"/>
        <w:tblLook w:val="04A0" w:firstRow="1" w:lastRow="0" w:firstColumn="1" w:lastColumn="0" w:noHBand="0" w:noVBand="1"/>
      </w:tblPr>
      <w:tblGrid>
        <w:gridCol w:w="1177"/>
        <w:gridCol w:w="2756"/>
        <w:gridCol w:w="6256"/>
      </w:tblGrid>
      <w:tr w:rsidR="0082119A" w:rsidRPr="009E15C8" w:rsidTr="00EE6C9D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9:00-10:0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560FC7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гистрация участников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="00AD24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иветственный </w:t>
            </w: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фе-брейк </w:t>
            </w:r>
          </w:p>
        </w:tc>
      </w:tr>
      <w:tr w:rsidR="004F4417" w:rsidRPr="009E15C8" w:rsidTr="00B52BBD">
        <w:tc>
          <w:tcPr>
            <w:tcW w:w="1177" w:type="dxa"/>
          </w:tcPr>
          <w:p w:rsidR="004F4417" w:rsidRPr="009E15C8" w:rsidRDefault="004F4417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:00-11:30</w:t>
            </w:r>
          </w:p>
        </w:tc>
        <w:tc>
          <w:tcPr>
            <w:tcW w:w="2756" w:type="dxa"/>
          </w:tcPr>
          <w:p w:rsidR="004F4417" w:rsidRPr="00B72106" w:rsidRDefault="004F4417" w:rsidP="00B7210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B4307C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Персикова</w:t>
            </w:r>
            <w:proofErr w:type="spellEnd"/>
            <w:r w:rsidRPr="00B4307C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 Ирина Сергеевна</w:t>
            </w:r>
            <w:r w:rsidRPr="00B4307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– заместитель начальника отдела налога на добавленную стоимость Управления налогообложением юридических лиц ФНС России. Государственный советник Российской Федерации 1 класса. Член Консультативного комитета по налоговой политике и администрированию Евразийской экономической комиссии.</w:t>
            </w:r>
          </w:p>
        </w:tc>
        <w:tc>
          <w:tcPr>
            <w:tcW w:w="6256" w:type="dxa"/>
          </w:tcPr>
          <w:p w:rsidR="004F4417" w:rsidRPr="00B95E2F" w:rsidRDefault="004F4417" w:rsidP="006E46C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5E2F">
              <w:rPr>
                <w:rFonts w:ascii="Times New Roman" w:eastAsia="Times New Roman" w:hAnsi="Times New Roman" w:cs="Times New Roman"/>
                <w:sz w:val="24"/>
                <w:szCs w:val="24"/>
              </w:rPr>
              <w:t>Тема «ОСОБЕННОСТИ ПРИМЕНЕНИ</w:t>
            </w:r>
            <w:r w:rsidR="00C6592C">
              <w:rPr>
                <w:rFonts w:ascii="Times New Roman" w:eastAsia="Times New Roman" w:hAnsi="Times New Roman" w:cs="Times New Roman"/>
                <w:sz w:val="24"/>
                <w:szCs w:val="24"/>
              </w:rPr>
              <w:t>Я</w:t>
            </w:r>
            <w:r w:rsidRPr="00B95E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ДС ПРИ ОСУЩЕСТВЛЕНИИ ОПЕРАЦИЙ ПО ВНЕШ</w:t>
            </w:r>
            <w:r w:rsidR="00BD2796">
              <w:rPr>
                <w:rFonts w:ascii="Times New Roman" w:eastAsia="Times New Roman" w:hAnsi="Times New Roman" w:cs="Times New Roman"/>
                <w:sz w:val="24"/>
                <w:szCs w:val="24"/>
              </w:rPr>
              <w:t>НЕЙ ЭКОНОМИЧЕСКОЙ ДЕЯТЕЛЬНОСТИ»</w:t>
            </w:r>
          </w:p>
          <w:p w:rsidR="004F4417" w:rsidRPr="00BD2796" w:rsidRDefault="00BD2796" w:rsidP="00BD2796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икер расскажет об импорте товаров из третьих стран в части особенностей документального подтверждени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я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уплаты сумм НДС при ввозе товаров на территорию РФ. 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Также осветит вопрос 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о экспорту товаров в третьи страны, расскажет об упрощенном документальном подтверждени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и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нулевой ставки НДС, включая новое документальное подтверждение при перевозке товаров почтой, при перевозке экспресс-перевозчиками. Обратит особое внимание на использование электронных реестров документов, на особенности при их применении. </w:t>
            </w:r>
            <w:r w:rsidR="0082119A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редоставить информацию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 возможности неприменения нулевой ставки НДС при экспорте товаров (выполнении работ, оказании услуг). Разъяснит вопросы применения нулевой ставки НДС при экспорте товаров в государства-члены ЕАЭС, включая документальное подтверждение. </w:t>
            </w:r>
            <w:r w:rsidR="0082119A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ообщит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 способах проверки наличия в налоговом органе деклараций на товары, а также заявлений о ввозе товаров и уплате косвенных налогов. Также 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ообщит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б особенностях заявления вычетов при экспорте л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ма </w:t>
            </w:r>
            <w:r w:rsidR="0030679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и отходов 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черных и цветных металлов. </w:t>
            </w:r>
          </w:p>
        </w:tc>
      </w:tr>
      <w:tr w:rsidR="0082119A" w:rsidRPr="009E15C8" w:rsidTr="00320A07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lastRenderedPageBreak/>
              <w:t>11</w:t>
            </w: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:30-12:0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просы-ответы</w:t>
            </w:r>
          </w:p>
        </w:tc>
      </w:tr>
      <w:tr w:rsidR="0082119A" w:rsidRPr="009E15C8" w:rsidTr="00526999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:00-12:3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560FC7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фе-брейк </w:t>
            </w:r>
          </w:p>
        </w:tc>
      </w:tr>
      <w:tr w:rsidR="004F4417" w:rsidRPr="009E15C8" w:rsidTr="00B52BBD">
        <w:tc>
          <w:tcPr>
            <w:tcW w:w="1177" w:type="dxa"/>
          </w:tcPr>
          <w:p w:rsidR="004F4417" w:rsidRPr="009E15C8" w:rsidRDefault="005F4C6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:30-14:00</w:t>
            </w:r>
          </w:p>
        </w:tc>
        <w:tc>
          <w:tcPr>
            <w:tcW w:w="2756" w:type="dxa"/>
          </w:tcPr>
          <w:p w:rsidR="004F4417" w:rsidRPr="009E15C8" w:rsidRDefault="005F4C6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Думинская</w:t>
            </w:r>
            <w:proofErr w:type="spellEnd"/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Ольга Сергеевна – Советник отдела НДС Управления налогообложения юридических лиц ФНС России, Советник государственной гражданской службы Российской Федерации 2 класса.</w:t>
            </w:r>
          </w:p>
        </w:tc>
        <w:tc>
          <w:tcPr>
            <w:tcW w:w="6256" w:type="dxa"/>
          </w:tcPr>
          <w:p w:rsidR="005F4C66" w:rsidRPr="009E15C8" w:rsidRDefault="005F4C6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Тема «ОСНОВНЫЕ ИЗМЕНЕНИЯ В ЗАКОНОДАТЕЛЬСТВЕ В 2020 г. ПРАКТИКА ПРИМЕНЕНИЯ НДС В 2019 г. НА ЧТО ОБРАТИТЬ ВНИМАНИЕ ПРИ </w:t>
            </w:r>
            <w:r w:rsidR="00BD279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ОСУЩЕСТВЛЕНИИ ОПЕРАЦИЙ С ЛОМОМ»</w:t>
            </w:r>
          </w:p>
          <w:p w:rsidR="005F4C66" w:rsidRPr="00BD2796" w:rsidRDefault="005F4C6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    </w:t>
            </w:r>
            <w:r w:rsidR="00BD2796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С</w:t>
            </w: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пикер </w:t>
            </w:r>
            <w:r w:rsidR="00BD2796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сообщит</w:t>
            </w: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об основных изменениях в законодательстве по НДС в 2020 году, в частности о новых случаях восстановления налога, об особенностях применения вычетов при создании нематериальных активов.  </w:t>
            </w:r>
          </w:p>
          <w:p w:rsidR="004F4417" w:rsidRPr="009E15C8" w:rsidRDefault="005F4C66" w:rsidP="00FF7A2A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    Осветит вопросы исчисления НДС при </w:t>
            </w:r>
            <w:proofErr w:type="gramStart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транзитных  операциях</w:t>
            </w:r>
            <w:proofErr w:type="gramEnd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реализации лома, обратит внимание на момент определения налоговой базы у поставщика, продавца и конечного покупателя. Разъяснит вопросы применения НДС в случаях особого перехода права собственности на лом на основании получения ПСА.  Также расскажет об эффективности  применения института налогового агентирования на примерах совершения операций с ломом черных и цветных металлов, а также многое другое</w:t>
            </w: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.</w:t>
            </w:r>
          </w:p>
        </w:tc>
      </w:tr>
      <w:tr w:rsidR="0082119A" w:rsidRPr="009E15C8" w:rsidTr="00984683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:00-14:3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просы - ответы</w:t>
            </w:r>
          </w:p>
        </w:tc>
      </w:tr>
      <w:tr w:rsidR="0082119A" w:rsidRPr="009E15C8" w:rsidTr="001722A9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:30-15:00</w:t>
            </w:r>
          </w:p>
        </w:tc>
        <w:tc>
          <w:tcPr>
            <w:tcW w:w="9012" w:type="dxa"/>
            <w:gridSpan w:val="2"/>
          </w:tcPr>
          <w:p w:rsidR="0082119A" w:rsidRPr="009E15C8" w:rsidRDefault="00560FC7" w:rsidP="00560FC7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Ланч </w:t>
            </w:r>
            <w:r w:rsidR="0082119A" w:rsidRPr="00045E7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</w:tr>
      <w:tr w:rsidR="000A16B4" w:rsidRPr="009E15C8" w:rsidTr="00B52BBD">
        <w:tc>
          <w:tcPr>
            <w:tcW w:w="1177" w:type="dxa"/>
          </w:tcPr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:00-16:30</w:t>
            </w:r>
          </w:p>
        </w:tc>
        <w:tc>
          <w:tcPr>
            <w:tcW w:w="2756" w:type="dxa"/>
          </w:tcPr>
          <w:p w:rsidR="00B52BBD" w:rsidRPr="009E15C8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Моисеева Елена Николаевна - Налоговый юрист, Член Палаты налоговых консультантов </w:t>
            </w:r>
          </w:p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256" w:type="dxa"/>
          </w:tcPr>
          <w:p w:rsidR="00B52BBD" w:rsidRPr="009E15C8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Тема «СУДЕБНАЯ ПРАКТИКА ПО НАЛОГОВЫМ СПОРАМ В АРБИТРАЖН</w:t>
            </w:r>
            <w:r w:rsidR="00BD279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ОМ И УГОЛОВНОМ СУДОПРОИЗВОДСТВЕ</w:t>
            </w: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»  </w:t>
            </w:r>
          </w:p>
          <w:p w:rsidR="000A16B4" w:rsidRPr="00BD2796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      Спикер осветит основные тенденции в области уголовного преследования по результатам налоговых проверок, взаимодействии налоговиков и правоохранителей, доказывание преступного умысла в ходе выездной налоговой проверки, достаточность совокупности доказательств для уголовного преследования, взыскании недоимки по налогам с директоров и бухгалтеров под видом ущерба, ответит на вопросы, связанные с позицией судов по данной тематике, п</w:t>
            </w:r>
            <w:r w:rsidR="00045E7C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роведёт обзор судебной практики</w:t>
            </w:r>
          </w:p>
        </w:tc>
      </w:tr>
      <w:tr w:rsidR="000A16B4" w:rsidRPr="009E15C8" w:rsidTr="00B52BBD">
        <w:tc>
          <w:tcPr>
            <w:tcW w:w="1177" w:type="dxa"/>
          </w:tcPr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756" w:type="dxa"/>
          </w:tcPr>
          <w:p w:rsidR="00B52BBD" w:rsidRPr="009E15C8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(содокладчик) Тормосин Андрей </w:t>
            </w:r>
            <w:proofErr w:type="gramStart"/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Александрович  Начальник</w:t>
            </w:r>
            <w:proofErr w:type="gramEnd"/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выездного отдела ИФНС России г. Москва </w:t>
            </w:r>
          </w:p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256" w:type="dxa"/>
          </w:tcPr>
          <w:p w:rsidR="000A16B4" w:rsidRPr="00BD2796" w:rsidRDefault="00B52BBD" w:rsidP="00045E7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       Спикер расскажет об основных изменениях законодательства по налогам и сборам в 2020 г., в частности о новых правилах применения инвестиционного вычета. Кроме того, осветит вопрос о положениях новой международной конвенции, которые необходимо учитывать при выплате доходов за рубежом. </w:t>
            </w:r>
            <w:r w:rsidR="00045E7C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Сообщит </w:t>
            </w: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об изменениях в подготовке и предоставлении </w:t>
            </w:r>
            <w:proofErr w:type="spellStart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бухотчетности</w:t>
            </w:r>
            <w:proofErr w:type="spellEnd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с 2020 г., </w:t>
            </w:r>
            <w:r w:rsidR="00045E7C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а также </w:t>
            </w: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в осуществлении налогового контроля и многое другое.</w:t>
            </w:r>
          </w:p>
        </w:tc>
      </w:tr>
      <w:tr w:rsidR="0082119A" w:rsidRPr="009E15C8" w:rsidTr="00430B55">
        <w:tc>
          <w:tcPr>
            <w:tcW w:w="1177" w:type="dxa"/>
          </w:tcPr>
          <w:p w:rsidR="0082119A" w:rsidRPr="009E15C8" w:rsidRDefault="0082119A" w:rsidP="00ED60BA">
            <w:pPr>
              <w:tabs>
                <w:tab w:val="left" w:pos="2947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6:30-17:3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ED60BA">
            <w:pPr>
              <w:tabs>
                <w:tab w:val="left" w:pos="294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просы -ответы</w:t>
            </w:r>
          </w:p>
        </w:tc>
      </w:tr>
    </w:tbl>
    <w:p w:rsidR="00560FC7" w:rsidRDefault="00560FC7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lang w:eastAsia="ru-RU"/>
        </w:rPr>
      </w:pPr>
    </w:p>
    <w:p w:rsidR="002A0FE5" w:rsidRPr="00221998" w:rsidRDefault="002A0FE5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lang w:eastAsia="ru-RU"/>
        </w:rPr>
      </w:pPr>
      <w:r w:rsidRPr="00221998">
        <w:rPr>
          <w:rFonts w:ascii="Times New Roman" w:eastAsia="Times New Roman" w:hAnsi="Times New Roman" w:cs="Times New Roman"/>
          <w:lang w:eastAsia="ru-RU"/>
        </w:rPr>
        <w:t xml:space="preserve">Информация о мероприятиях  размещена на сайте </w:t>
      </w:r>
      <w:hyperlink r:id="rId9" w:history="1">
        <w:r w:rsidRPr="00221998">
          <w:rPr>
            <w:rStyle w:val="aa"/>
            <w:rFonts w:ascii="Times New Roman" w:eastAsia="Times New Roman" w:hAnsi="Times New Roman" w:cs="Times New Roman"/>
            <w:lang w:eastAsia="ru-RU"/>
          </w:rPr>
          <w:t>www.ruslom.com</w:t>
        </w:r>
      </w:hyperlink>
    </w:p>
    <w:p w:rsidR="002A0FE5" w:rsidRPr="00221998" w:rsidRDefault="002A0FE5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b/>
          <w:lang w:eastAsia="ru-RU"/>
        </w:rPr>
      </w:pPr>
      <w:r w:rsidRPr="00221998">
        <w:rPr>
          <w:rFonts w:ascii="Times New Roman" w:eastAsia="Times New Roman" w:hAnsi="Times New Roman" w:cs="Times New Roman"/>
          <w:b/>
          <w:lang w:eastAsia="ru-RU"/>
        </w:rPr>
        <w:t>Принимаются вопросы лекторам семинара и предложения в повестку дня заседаний.</w:t>
      </w:r>
    </w:p>
    <w:p w:rsidR="00AE1A25" w:rsidRPr="00221998" w:rsidRDefault="005111A8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lang w:eastAsia="ru-RU"/>
        </w:rPr>
      </w:pPr>
      <w:r w:rsidRPr="00221998">
        <w:rPr>
          <w:rFonts w:ascii="Times New Roman" w:eastAsia="Times New Roman" w:hAnsi="Times New Roman" w:cs="Times New Roman"/>
          <w:lang w:eastAsia="ru-RU"/>
        </w:rPr>
        <w:t>Регистрация для членов Ассоциации НСРО «РУСЛОМ.КОМ»</w:t>
      </w:r>
      <w:r w:rsidR="00ED60BA" w:rsidRPr="00221998">
        <w:rPr>
          <w:rFonts w:ascii="Times New Roman" w:eastAsia="Times New Roman" w:hAnsi="Times New Roman" w:cs="Times New Roman"/>
          <w:lang w:eastAsia="ru-RU"/>
        </w:rPr>
        <w:t xml:space="preserve"> </w:t>
      </w:r>
      <w:r w:rsidR="00F042D4" w:rsidRPr="00221998">
        <w:rPr>
          <w:rFonts w:ascii="Times New Roman" w:eastAsia="Times New Roman" w:hAnsi="Times New Roman" w:cs="Times New Roman"/>
          <w:lang w:eastAsia="ru-RU"/>
        </w:rPr>
        <w:t>и предложения в повестку дня</w:t>
      </w:r>
      <w:r w:rsidR="00ED60BA" w:rsidRPr="00221998">
        <w:rPr>
          <w:rFonts w:ascii="Times New Roman" w:eastAsia="Times New Roman" w:hAnsi="Times New Roman" w:cs="Times New Roman"/>
          <w:lang w:eastAsia="ru-RU"/>
        </w:rPr>
        <w:t xml:space="preserve">   </w:t>
      </w:r>
      <w:r w:rsidR="00F042D4" w:rsidRPr="00221998">
        <w:rPr>
          <w:rFonts w:ascii="Times New Roman" w:eastAsia="Times New Roman" w:hAnsi="Times New Roman" w:cs="Times New Roman"/>
          <w:lang w:eastAsia="ru-RU"/>
        </w:rPr>
        <w:t xml:space="preserve">заседаний (письменно на бланке) </w:t>
      </w:r>
      <w:r w:rsidR="00CA3DB7" w:rsidRPr="00221998">
        <w:rPr>
          <w:rFonts w:ascii="Times New Roman" w:eastAsia="Times New Roman" w:hAnsi="Times New Roman" w:cs="Times New Roman"/>
          <w:bCs/>
          <w:lang w:eastAsia="ru-RU"/>
        </w:rPr>
        <w:t xml:space="preserve">+7 (499)490-49-28 </w:t>
      </w:r>
      <w:r w:rsidR="009D5FB6" w:rsidRPr="00221998">
        <w:rPr>
          <w:rFonts w:ascii="Times New Roman" w:eastAsia="Times New Roman" w:hAnsi="Times New Roman" w:cs="Times New Roman"/>
          <w:bCs/>
          <w:lang w:eastAsia="ru-RU"/>
        </w:rPr>
        <w:t xml:space="preserve">  </w:t>
      </w:r>
      <w:hyperlink r:id="rId10" w:history="1">
        <w:r w:rsidR="00ED60BA" w:rsidRPr="00221998">
          <w:rPr>
            <w:rFonts w:ascii="Times New Roman" w:eastAsia="Times New Roman" w:hAnsi="Times New Roman" w:cs="Times New Roman"/>
            <w:bCs/>
            <w:color w:val="0000FF"/>
            <w:u w:val="single"/>
            <w:lang w:val="en-US" w:eastAsia="ru-RU"/>
          </w:rPr>
          <w:t>sro</w:t>
        </w:r>
        <w:r w:rsidR="00ED60BA" w:rsidRPr="00221998">
          <w:rPr>
            <w:rFonts w:ascii="Times New Roman" w:eastAsia="Times New Roman" w:hAnsi="Times New Roman" w:cs="Times New Roman"/>
            <w:bCs/>
            <w:color w:val="0000FF"/>
            <w:u w:val="single"/>
            <w:lang w:eastAsia="ru-RU"/>
          </w:rPr>
          <w:t>@ruslom.com</w:t>
        </w:r>
      </w:hyperlink>
    </w:p>
    <w:p w:rsidR="005111A8" w:rsidRPr="00221998" w:rsidRDefault="005111A8" w:rsidP="00221998">
      <w:pPr>
        <w:tabs>
          <w:tab w:val="left" w:pos="709"/>
        </w:tabs>
        <w:suppressAutoHyphens/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bCs/>
          <w:lang w:eastAsia="ru-RU"/>
        </w:rPr>
      </w:pPr>
      <w:r w:rsidRPr="00221998">
        <w:rPr>
          <w:rFonts w:ascii="Times New Roman" w:eastAsia="Times New Roman" w:hAnsi="Times New Roman" w:cs="Times New Roman"/>
          <w:bCs/>
          <w:lang w:eastAsia="ru-RU"/>
        </w:rPr>
        <w:t>Регистрация для сторонних организаций у технического оператора ООО «Р</w:t>
      </w:r>
      <w:r w:rsidR="005A3E4F" w:rsidRPr="00221998">
        <w:rPr>
          <w:rFonts w:ascii="Times New Roman" w:eastAsia="Times New Roman" w:hAnsi="Times New Roman" w:cs="Times New Roman"/>
          <w:bCs/>
          <w:lang w:eastAsia="ru-RU"/>
        </w:rPr>
        <w:t xml:space="preserve">А </w:t>
      </w:r>
      <w:proofErr w:type="spellStart"/>
      <w:r w:rsidR="005A3E4F" w:rsidRPr="00221998">
        <w:rPr>
          <w:rFonts w:ascii="Times New Roman" w:eastAsia="Times New Roman" w:hAnsi="Times New Roman" w:cs="Times New Roman"/>
          <w:bCs/>
          <w:lang w:eastAsia="ru-RU"/>
        </w:rPr>
        <w:t>Русмет</w:t>
      </w:r>
      <w:proofErr w:type="spellEnd"/>
      <w:r w:rsidR="005A3E4F" w:rsidRPr="00221998">
        <w:rPr>
          <w:rFonts w:ascii="Times New Roman" w:eastAsia="Times New Roman" w:hAnsi="Times New Roman" w:cs="Times New Roman"/>
          <w:bCs/>
          <w:lang w:eastAsia="ru-RU"/>
        </w:rPr>
        <w:t>»</w:t>
      </w:r>
      <w:r w:rsidRPr="00221998">
        <w:rPr>
          <w:rFonts w:ascii="Times New Roman" w:eastAsia="Times New Roman" w:hAnsi="Times New Roman" w:cs="Times New Roman"/>
          <w:bCs/>
          <w:lang w:eastAsia="ru-RU"/>
        </w:rPr>
        <w:t xml:space="preserve"> </w:t>
      </w:r>
      <w:hyperlink r:id="rId11" w:history="1">
        <w:r w:rsidRPr="00221998">
          <w:rPr>
            <w:rStyle w:val="aa"/>
            <w:rFonts w:ascii="Times New Roman" w:eastAsia="Times New Roman" w:hAnsi="Times New Roman" w:cs="Times New Roman"/>
            <w:bCs/>
            <w:lang w:val="en-US" w:eastAsia="ru-RU"/>
          </w:rPr>
          <w:t>lom</w:t>
        </w:r>
        <w:r w:rsidRPr="00221998">
          <w:rPr>
            <w:rStyle w:val="aa"/>
            <w:rFonts w:ascii="Times New Roman" w:eastAsia="Times New Roman" w:hAnsi="Times New Roman" w:cs="Times New Roman"/>
            <w:bCs/>
            <w:lang w:eastAsia="ru-RU"/>
          </w:rPr>
          <w:t>@</w:t>
        </w:r>
        <w:r w:rsidRPr="00221998">
          <w:rPr>
            <w:rStyle w:val="aa"/>
            <w:rFonts w:ascii="Times New Roman" w:eastAsia="Times New Roman" w:hAnsi="Times New Roman" w:cs="Times New Roman"/>
            <w:bCs/>
            <w:lang w:val="en-US" w:eastAsia="ru-RU"/>
          </w:rPr>
          <w:t>rusmet</w:t>
        </w:r>
        <w:r w:rsidRPr="00221998">
          <w:rPr>
            <w:rStyle w:val="aa"/>
            <w:rFonts w:ascii="Times New Roman" w:eastAsia="Times New Roman" w:hAnsi="Times New Roman" w:cs="Times New Roman"/>
            <w:bCs/>
            <w:lang w:eastAsia="ru-RU"/>
          </w:rPr>
          <w:t>.</w:t>
        </w:r>
        <w:proofErr w:type="spellStart"/>
        <w:r w:rsidRPr="00221998">
          <w:rPr>
            <w:rStyle w:val="aa"/>
            <w:rFonts w:ascii="Times New Roman" w:eastAsia="Times New Roman" w:hAnsi="Times New Roman" w:cs="Times New Roman"/>
            <w:bCs/>
            <w:lang w:val="en-US" w:eastAsia="ru-RU"/>
          </w:rPr>
          <w:t>ru</w:t>
        </w:r>
        <w:proofErr w:type="spellEnd"/>
      </w:hyperlink>
      <w:r w:rsidRPr="00221998">
        <w:rPr>
          <w:rFonts w:ascii="Times New Roman" w:eastAsia="Times New Roman" w:hAnsi="Times New Roman" w:cs="Times New Roman"/>
          <w:bCs/>
          <w:lang w:eastAsia="ru-RU"/>
        </w:rPr>
        <w:t xml:space="preserve">  + 7(495) 980-06-08</w:t>
      </w:r>
    </w:p>
    <w:p w:rsidR="002A0FE5" w:rsidRDefault="002A0FE5" w:rsidP="00F027EA">
      <w:pPr>
        <w:tabs>
          <w:tab w:val="left" w:pos="70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5418C0" w:rsidRDefault="005418C0" w:rsidP="00F027EA">
      <w:pPr>
        <w:tabs>
          <w:tab w:val="left" w:pos="70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5418C0" w:rsidRDefault="005418C0" w:rsidP="00F027EA">
      <w:pPr>
        <w:tabs>
          <w:tab w:val="left" w:pos="70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5418C0" w:rsidRDefault="005418C0" w:rsidP="00F027EA">
      <w:pPr>
        <w:tabs>
          <w:tab w:val="left" w:pos="70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Организатором деловой программы </w:t>
      </w:r>
      <w:proofErr w:type="gramStart"/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является  ООО</w:t>
      </w:r>
      <w:proofErr w:type="gramEnd"/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«</w:t>
      </w:r>
      <w:r w:rsidR="003A05FB" w:rsidRPr="003A05FB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Рейтинговое агентство </w:t>
      </w:r>
      <w:proofErr w:type="spellStart"/>
      <w:r w:rsidR="003A05FB" w:rsidRPr="003A05FB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Русмет</w:t>
      </w:r>
      <w:proofErr w:type="spellEnd"/>
      <w:r w:rsidR="003A05FB" w:rsidRPr="003A05FB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»</w:t>
      </w:r>
      <w:bookmarkStart w:id="0" w:name="_GoBack"/>
      <w:bookmarkEnd w:id="0"/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, Партнером - Ассоциация НСРО «РУСЛОМ.КОМ» </w:t>
      </w:r>
    </w:p>
    <w:p w:rsidR="005418C0" w:rsidRPr="009E15C8" w:rsidRDefault="005418C0" w:rsidP="00F027EA">
      <w:pPr>
        <w:tabs>
          <w:tab w:val="left" w:pos="70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sectPr w:rsidR="005418C0" w:rsidRPr="009E15C8" w:rsidSect="00730A78">
      <w:footerReference w:type="default" r:id="rId12"/>
      <w:pgSz w:w="11906" w:h="16838"/>
      <w:pgMar w:top="709" w:right="707" w:bottom="42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597D" w:rsidRDefault="0095597D" w:rsidP="000C1395">
      <w:pPr>
        <w:spacing w:after="0" w:line="240" w:lineRule="auto"/>
      </w:pPr>
      <w:r>
        <w:separator/>
      </w:r>
    </w:p>
  </w:endnote>
  <w:endnote w:type="continuationSeparator" w:id="0">
    <w:p w:rsidR="0095597D" w:rsidRDefault="0095597D" w:rsidP="000C1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87221079"/>
      <w:docPartObj>
        <w:docPartGallery w:val="Page Numbers (Bottom of Page)"/>
        <w:docPartUnique/>
      </w:docPartObj>
    </w:sdtPr>
    <w:sdtEndPr/>
    <w:sdtContent>
      <w:p w:rsidR="000C1395" w:rsidRDefault="000C1395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05FB">
          <w:rPr>
            <w:noProof/>
          </w:rPr>
          <w:t>2</w:t>
        </w:r>
        <w:r>
          <w:fldChar w:fldCharType="end"/>
        </w:r>
      </w:p>
    </w:sdtContent>
  </w:sdt>
  <w:p w:rsidR="000C1395" w:rsidRDefault="000C139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597D" w:rsidRDefault="0095597D" w:rsidP="000C1395">
      <w:pPr>
        <w:spacing w:after="0" w:line="240" w:lineRule="auto"/>
      </w:pPr>
      <w:r>
        <w:separator/>
      </w:r>
    </w:p>
  </w:footnote>
  <w:footnote w:type="continuationSeparator" w:id="0">
    <w:p w:rsidR="0095597D" w:rsidRDefault="0095597D" w:rsidP="000C13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F460E"/>
    <w:multiLevelType w:val="hybridMultilevel"/>
    <w:tmpl w:val="8D1A8E3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7A30FE"/>
    <w:multiLevelType w:val="multilevel"/>
    <w:tmpl w:val="57803F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5089686A"/>
    <w:multiLevelType w:val="hybridMultilevel"/>
    <w:tmpl w:val="431AA954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A5IWpuaWlsYGZko6SsGpxcWZ+XkgBYa1AD1i67QsAAAA"/>
  </w:docVars>
  <w:rsids>
    <w:rsidRoot w:val="00B579A7"/>
    <w:rsid w:val="0002366F"/>
    <w:rsid w:val="0002517A"/>
    <w:rsid w:val="00036AE8"/>
    <w:rsid w:val="00045E7C"/>
    <w:rsid w:val="000520FE"/>
    <w:rsid w:val="000657B2"/>
    <w:rsid w:val="000855AB"/>
    <w:rsid w:val="000871EA"/>
    <w:rsid w:val="000A16B4"/>
    <w:rsid w:val="000B3396"/>
    <w:rsid w:val="000C1395"/>
    <w:rsid w:val="000C7795"/>
    <w:rsid w:val="000E2A41"/>
    <w:rsid w:val="000E2C26"/>
    <w:rsid w:val="0010154B"/>
    <w:rsid w:val="001034C3"/>
    <w:rsid w:val="00104042"/>
    <w:rsid w:val="00115C5A"/>
    <w:rsid w:val="0012065C"/>
    <w:rsid w:val="0014692D"/>
    <w:rsid w:val="00155903"/>
    <w:rsid w:val="0016396A"/>
    <w:rsid w:val="001671C9"/>
    <w:rsid w:val="001679F4"/>
    <w:rsid w:val="00171CB9"/>
    <w:rsid w:val="00172F79"/>
    <w:rsid w:val="00192074"/>
    <w:rsid w:val="001C4FF1"/>
    <w:rsid w:val="001D2CCE"/>
    <w:rsid w:val="001D41B9"/>
    <w:rsid w:val="001D5FB9"/>
    <w:rsid w:val="00211759"/>
    <w:rsid w:val="00220AB0"/>
    <w:rsid w:val="00221998"/>
    <w:rsid w:val="002251D2"/>
    <w:rsid w:val="0027647D"/>
    <w:rsid w:val="002A0FE5"/>
    <w:rsid w:val="002A338B"/>
    <w:rsid w:val="002C135C"/>
    <w:rsid w:val="002C3FAB"/>
    <w:rsid w:val="002D2D9D"/>
    <w:rsid w:val="002D772A"/>
    <w:rsid w:val="002E50E5"/>
    <w:rsid w:val="0030679F"/>
    <w:rsid w:val="0031479C"/>
    <w:rsid w:val="00345764"/>
    <w:rsid w:val="00353658"/>
    <w:rsid w:val="00357A4D"/>
    <w:rsid w:val="00360AAE"/>
    <w:rsid w:val="00372408"/>
    <w:rsid w:val="003753DC"/>
    <w:rsid w:val="00377E4D"/>
    <w:rsid w:val="003A05FB"/>
    <w:rsid w:val="003B1A90"/>
    <w:rsid w:val="003E29E8"/>
    <w:rsid w:val="003F4F47"/>
    <w:rsid w:val="00412C47"/>
    <w:rsid w:val="004223AF"/>
    <w:rsid w:val="00422AFF"/>
    <w:rsid w:val="00422B30"/>
    <w:rsid w:val="0042729F"/>
    <w:rsid w:val="004A3B61"/>
    <w:rsid w:val="004B2D46"/>
    <w:rsid w:val="004E4840"/>
    <w:rsid w:val="004F4417"/>
    <w:rsid w:val="004F52D4"/>
    <w:rsid w:val="005014AD"/>
    <w:rsid w:val="0050591D"/>
    <w:rsid w:val="005111A8"/>
    <w:rsid w:val="005418C0"/>
    <w:rsid w:val="005419F3"/>
    <w:rsid w:val="00544AD6"/>
    <w:rsid w:val="00560FC7"/>
    <w:rsid w:val="00564416"/>
    <w:rsid w:val="00567DC2"/>
    <w:rsid w:val="00575BC3"/>
    <w:rsid w:val="0058285A"/>
    <w:rsid w:val="00597008"/>
    <w:rsid w:val="005A3E4F"/>
    <w:rsid w:val="005B1D3C"/>
    <w:rsid w:val="005E071D"/>
    <w:rsid w:val="005F15B1"/>
    <w:rsid w:val="005F36A8"/>
    <w:rsid w:val="005F4C66"/>
    <w:rsid w:val="00611522"/>
    <w:rsid w:val="00614314"/>
    <w:rsid w:val="0062479F"/>
    <w:rsid w:val="00645BF9"/>
    <w:rsid w:val="0065114B"/>
    <w:rsid w:val="00657E7F"/>
    <w:rsid w:val="00672CBD"/>
    <w:rsid w:val="00681631"/>
    <w:rsid w:val="0068177D"/>
    <w:rsid w:val="006B5D50"/>
    <w:rsid w:val="006B7449"/>
    <w:rsid w:val="006C78BD"/>
    <w:rsid w:val="006D093B"/>
    <w:rsid w:val="006D1348"/>
    <w:rsid w:val="006E46CC"/>
    <w:rsid w:val="006F7360"/>
    <w:rsid w:val="00730A78"/>
    <w:rsid w:val="00733B69"/>
    <w:rsid w:val="007428F9"/>
    <w:rsid w:val="0074540E"/>
    <w:rsid w:val="00755B55"/>
    <w:rsid w:val="00770DF6"/>
    <w:rsid w:val="00784431"/>
    <w:rsid w:val="007C5CB8"/>
    <w:rsid w:val="007D236C"/>
    <w:rsid w:val="0080466B"/>
    <w:rsid w:val="0081321C"/>
    <w:rsid w:val="0082119A"/>
    <w:rsid w:val="008452DA"/>
    <w:rsid w:val="00846424"/>
    <w:rsid w:val="00857693"/>
    <w:rsid w:val="0086374E"/>
    <w:rsid w:val="00882A4B"/>
    <w:rsid w:val="008A05B9"/>
    <w:rsid w:val="008A671B"/>
    <w:rsid w:val="008A71FB"/>
    <w:rsid w:val="008B313B"/>
    <w:rsid w:val="008C32DC"/>
    <w:rsid w:val="008D2E6F"/>
    <w:rsid w:val="008E2F60"/>
    <w:rsid w:val="008E3281"/>
    <w:rsid w:val="008E3B24"/>
    <w:rsid w:val="008E7D54"/>
    <w:rsid w:val="008F00FE"/>
    <w:rsid w:val="0091188D"/>
    <w:rsid w:val="00923C6E"/>
    <w:rsid w:val="00927327"/>
    <w:rsid w:val="0095597D"/>
    <w:rsid w:val="00967DE3"/>
    <w:rsid w:val="00972058"/>
    <w:rsid w:val="009849A8"/>
    <w:rsid w:val="009A0530"/>
    <w:rsid w:val="009B123A"/>
    <w:rsid w:val="009B59EC"/>
    <w:rsid w:val="009D5FB6"/>
    <w:rsid w:val="009D7DBF"/>
    <w:rsid w:val="009E15C8"/>
    <w:rsid w:val="009F02DF"/>
    <w:rsid w:val="009F622C"/>
    <w:rsid w:val="009F6E98"/>
    <w:rsid w:val="00A05828"/>
    <w:rsid w:val="00A51F9F"/>
    <w:rsid w:val="00A63077"/>
    <w:rsid w:val="00A77027"/>
    <w:rsid w:val="00A85DE5"/>
    <w:rsid w:val="00A86DAC"/>
    <w:rsid w:val="00AA0050"/>
    <w:rsid w:val="00AC535A"/>
    <w:rsid w:val="00AD24C8"/>
    <w:rsid w:val="00AE1A25"/>
    <w:rsid w:val="00B07F2E"/>
    <w:rsid w:val="00B1772B"/>
    <w:rsid w:val="00B34EE9"/>
    <w:rsid w:val="00B4307C"/>
    <w:rsid w:val="00B52BBD"/>
    <w:rsid w:val="00B579A7"/>
    <w:rsid w:val="00B60040"/>
    <w:rsid w:val="00B72106"/>
    <w:rsid w:val="00B95E2F"/>
    <w:rsid w:val="00BA2348"/>
    <w:rsid w:val="00BA7329"/>
    <w:rsid w:val="00BC5074"/>
    <w:rsid w:val="00BD2796"/>
    <w:rsid w:val="00BD3397"/>
    <w:rsid w:val="00BD6C58"/>
    <w:rsid w:val="00C00FF2"/>
    <w:rsid w:val="00C03E12"/>
    <w:rsid w:val="00C05B91"/>
    <w:rsid w:val="00C31330"/>
    <w:rsid w:val="00C32B9E"/>
    <w:rsid w:val="00C40979"/>
    <w:rsid w:val="00C57A9C"/>
    <w:rsid w:val="00C619F5"/>
    <w:rsid w:val="00C6592C"/>
    <w:rsid w:val="00C83AFB"/>
    <w:rsid w:val="00C85DF4"/>
    <w:rsid w:val="00C94FE7"/>
    <w:rsid w:val="00C97486"/>
    <w:rsid w:val="00CA3DB7"/>
    <w:rsid w:val="00CA7661"/>
    <w:rsid w:val="00CC469A"/>
    <w:rsid w:val="00CC4B40"/>
    <w:rsid w:val="00CD619D"/>
    <w:rsid w:val="00CF2592"/>
    <w:rsid w:val="00D01A2E"/>
    <w:rsid w:val="00D16FA4"/>
    <w:rsid w:val="00D3188B"/>
    <w:rsid w:val="00D63150"/>
    <w:rsid w:val="00D7176A"/>
    <w:rsid w:val="00D96B41"/>
    <w:rsid w:val="00DA31F5"/>
    <w:rsid w:val="00DB6050"/>
    <w:rsid w:val="00DC4C06"/>
    <w:rsid w:val="00DD7D38"/>
    <w:rsid w:val="00DF4C4A"/>
    <w:rsid w:val="00E10D35"/>
    <w:rsid w:val="00E223A6"/>
    <w:rsid w:val="00E26414"/>
    <w:rsid w:val="00E47DFF"/>
    <w:rsid w:val="00E72066"/>
    <w:rsid w:val="00E7209A"/>
    <w:rsid w:val="00E72589"/>
    <w:rsid w:val="00E76B15"/>
    <w:rsid w:val="00EA5063"/>
    <w:rsid w:val="00ED60BA"/>
    <w:rsid w:val="00EF3515"/>
    <w:rsid w:val="00EF720F"/>
    <w:rsid w:val="00F027EA"/>
    <w:rsid w:val="00F042D4"/>
    <w:rsid w:val="00F421DA"/>
    <w:rsid w:val="00F66D8E"/>
    <w:rsid w:val="00F71BD4"/>
    <w:rsid w:val="00F72C9D"/>
    <w:rsid w:val="00F85AF4"/>
    <w:rsid w:val="00F86EF9"/>
    <w:rsid w:val="00F87521"/>
    <w:rsid w:val="00FA675D"/>
    <w:rsid w:val="00FD6D71"/>
    <w:rsid w:val="00FD7C85"/>
    <w:rsid w:val="00FF7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FD838"/>
  <w15:docId w15:val="{A1704317-2F14-4B15-BD37-967829829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0F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AE1A25"/>
    <w:rPr>
      <w:b/>
      <w:bCs/>
    </w:rPr>
  </w:style>
  <w:style w:type="character" w:customStyle="1" w:styleId="blk">
    <w:name w:val="blk"/>
    <w:basedOn w:val="a0"/>
    <w:rsid w:val="000855AB"/>
  </w:style>
  <w:style w:type="table" w:styleId="a4">
    <w:name w:val="Table Grid"/>
    <w:basedOn w:val="a1"/>
    <w:uiPriority w:val="39"/>
    <w:rsid w:val="008A0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0C139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0C1395"/>
  </w:style>
  <w:style w:type="paragraph" w:styleId="a7">
    <w:name w:val="footer"/>
    <w:basedOn w:val="a"/>
    <w:link w:val="a8"/>
    <w:uiPriority w:val="99"/>
    <w:unhideWhenUsed/>
    <w:rsid w:val="000C139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0C1395"/>
  </w:style>
  <w:style w:type="paragraph" w:styleId="a9">
    <w:name w:val="Normal (Web)"/>
    <w:basedOn w:val="a"/>
    <w:uiPriority w:val="99"/>
    <w:unhideWhenUsed/>
    <w:rsid w:val="00755B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Hyperlink"/>
    <w:basedOn w:val="a0"/>
    <w:uiPriority w:val="99"/>
    <w:unhideWhenUsed/>
    <w:rsid w:val="00755B55"/>
    <w:rPr>
      <w:color w:val="0000FF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040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104042"/>
    <w:rPr>
      <w:rFonts w:ascii="Tahoma" w:hAnsi="Tahoma" w:cs="Tahoma"/>
      <w:sz w:val="16"/>
      <w:szCs w:val="16"/>
    </w:rPr>
  </w:style>
  <w:style w:type="paragraph" w:styleId="ad">
    <w:name w:val="List Paragraph"/>
    <w:basedOn w:val="a"/>
    <w:uiPriority w:val="34"/>
    <w:qFormat/>
    <w:rsid w:val="00377E4D"/>
    <w:pPr>
      <w:ind w:left="720"/>
      <w:contextualSpacing/>
    </w:pPr>
  </w:style>
  <w:style w:type="paragraph" w:customStyle="1" w:styleId="db9fe9049761426654245bb2dd862eecmsonormal">
    <w:name w:val="db9fe9049761426654245bb2dd862eecmsonormal"/>
    <w:basedOn w:val="a"/>
    <w:rsid w:val="00A05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4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318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10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m@rusmet.r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ro@ruslom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uslom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5</TotalTime>
  <Pages>2</Pages>
  <Words>782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Pacioli</Company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Зеленин Андрей Александрович</dc:creator>
  <cp:lastModifiedBy>User2</cp:lastModifiedBy>
  <cp:revision>79</cp:revision>
  <cp:lastPrinted>2019-11-26T08:12:00Z</cp:lastPrinted>
  <dcterms:created xsi:type="dcterms:W3CDTF">2019-11-20T14:31:00Z</dcterms:created>
  <dcterms:modified xsi:type="dcterms:W3CDTF">2019-11-29T10:04:00Z</dcterms:modified>
</cp:coreProperties>
</file>